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p>
      <w:pPr>
        <w:pStyle w:val="FirstParagraph"/>
      </w:pPr>
      <w:r>
        <w:rPr>
          <w:bCs/>
          <w:b/>
        </w:rPr>
        <w:t xml:space="preserve">John Doe</w:t>
      </w:r>
      <w:r>
        <w:br/>
      </w:r>
      <w:r>
        <w:t xml:space="preserve">1234 Data Street, Toronto, ON M5V 3L9</w:t>
      </w:r>
      <w:r>
        <w:br/>
      </w:r>
      <w:r>
        <w:t xml:space="preserve">johndoe@email.com | (416) 555-0198</w:t>
      </w:r>
      <w:r>
        <w:br/>
      </w:r>
      <w:r>
        <w:t xml:space="preserve">April 5, 2024</w:t>
      </w:r>
    </w:p>
    <w:p>
      <w:pPr>
        <w:pStyle w:val="BodyText"/>
      </w:pPr>
      <w:r>
        <w:rPr>
          <w:bCs/>
          <w:b/>
        </w:rPr>
        <w:t xml:space="preserve">Hiring Manager</w:t>
      </w:r>
      <w:r>
        <w:br/>
      </w:r>
      <w:r>
        <w:t xml:space="preserve">Employer Name</w:t>
      </w:r>
      <w:r>
        <w:br/>
      </w:r>
      <w:r>
        <w:t xml:space="preserve">Company Address</w:t>
      </w:r>
      <w:r>
        <w:br/>
      </w:r>
      <w:r>
        <w:t xml:space="preserve">Toronto, ON M5A 1A1</w:t>
      </w:r>
    </w:p>
    <w:bookmarkStart w:id="20" w:name="X558112b169e68d8dda60c6ca7190d8767a476a8"/>
    <w:p>
      <w:pPr>
        <w:pStyle w:val="Heading1"/>
      </w:pPr>
      <w:r>
        <w:t xml:space="preserve">Cover Letter for Statistician Position in Canada Toronto</w:t>
      </w:r>
    </w:p>
    <w:p>
      <w:pPr>
        <w:pStyle w:val="FirstParagraph"/>
      </w:pPr>
      <w:r>
        <w:t xml:space="preserve">Dear Hiring Manager,</w:t>
      </w:r>
    </w:p>
    <w:p>
      <w:pPr>
        <w:pStyle w:val="BodyText"/>
      </w:pPr>
      <w:r>
        <w:t xml:space="preserve">I am writing to express my interest in the Statistician position at [Company Name], as advertised. With a strong background in statistical analysis, data modeling, and a deep understanding of the dynamic landscape of Canada Toronto’s industries, I am eager to contribute my expertise to your team. As a statistician with over five years of experience in data-driven decision-making, I am particularly drawn to this opportunity because it aligns with my passion for leveraging statistical methods to solve complex problems in a vibrant and innovative environment like Toronto.</w:t>
      </w:r>
    </w:p>
    <w:p>
      <w:pPr>
        <w:pStyle w:val="BodyText"/>
      </w:pPr>
      <w:r>
        <w:t xml:space="preserve">My career as a Statistician has been defined by a commitment to excellence, precision, and the application of advanced analytical techniques. In my previous role at [Previous Company Name], I led projects that involved designing experiments, analyzing large datasets, and interpreting results to inform strategic decisions. For instance, I developed predictive models that improved operational efficiency by 20% for a client in the healthcare sector. This experience honed my ability to translate technical findings into actionable insights, a skill that is critical in Toronto’s data-centric industries, where innovation thrives on statistical rigor.</w:t>
      </w:r>
    </w:p>
    <w:p>
      <w:pPr>
        <w:pStyle w:val="BodyText"/>
      </w:pPr>
      <w:r>
        <w:t xml:space="preserve">What sets me apart as a Statistician is my adaptability and proficiency in tools such as R, Python, SAS, and SQL. These skills have enabled me to work across diverse domains, from environmental research to market analytics. In Canada Toronto’s competitive job market, where industries ranging from finance to technology demand tailored statistical solutions, I have consistently delivered results that align with organizational goals. For example, I collaborated with a team in the automotive sector to analyze consumer behavior trends using machine learning algorithms, which directly contributed to a 15% increase in product adoption rates. Such experiences have reinforced my ability to thrive in fast-paced environments and address challenges unique to Toronto’s evolving economic landscape.</w:t>
      </w:r>
    </w:p>
    <w:p>
      <w:pPr>
        <w:pStyle w:val="BodyText"/>
      </w:pPr>
      <w:r>
        <w:t xml:space="preserve">As a Statistician, I understand the importance of staying current with emerging methodologies and technologies. I actively engage with the Canadian statistical community through professional networks like the Statistical Society of Canada, where I have participated in workshops on data visualization and Bayesian statistics. These interactions have not only expanded my technical knowledge but also deepened my appreciation for the role of statisticians in shaping policies and driving innovation across industries. In Toronto, where data science is a cornerstone of growth, this commitment to continuous learning is essential.</w:t>
      </w:r>
    </w:p>
    <w:p>
      <w:pPr>
        <w:pStyle w:val="BodyText"/>
      </w:pPr>
      <w:r>
        <w:t xml:space="preserve">What excites me most about the Statistician position at [Company Name] is the opportunity to contribute to projects that align with Canada’s focus on evidence-based policymaking and technological advancement. Toronto’s reputation as a hub for startups, research institutions, and multinational corporations makes it an ideal location for a statistician to make an impact. I am particularly interested in leveraging my expertise in statistical modeling to support your organization’s goals, whether through optimizing business processes, enhancing customer insights, or addressing societal challenges through data analysis.</w:t>
      </w:r>
    </w:p>
    <w:p>
      <w:pPr>
        <w:pStyle w:val="BodyText"/>
      </w:pPr>
      <w:r>
        <w:t xml:space="preserve">My motivation as a Statistician is driven by the belief that data has the power to transform industries and improve lives. In Canada Toronto, where diversity and innovation intersect, I am eager to collaborate with teams that share this vision. I am confident that my technical skills, combined with my ability to communicate complex findings clearly, will add value to your organization. I am also committed to adhering to Canadian standards for data privacy and ethical practices, which are paramount in Toronto’s regulatory environment.</w:t>
      </w:r>
    </w:p>
    <w:p>
      <w:pPr>
        <w:pStyle w:val="BodyText"/>
      </w:pPr>
      <w:r>
        <w:t xml:space="preserve">Thank you for considering my application. I would welcome the opportunity to discuss how my background and skills align with the needs of [Company Name]. Please feel free to contact me at (416) 555-0198 or johndoe@email.com at your earliest convenience. I look forward to the possibility of contributing to your team’s success in Canada Toronto.</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Canada Toronto</dc:title>
  <dc:creator/>
  <dc:language>en</dc:language>
  <cp:keywords/>
  <dcterms:created xsi:type="dcterms:W3CDTF">2026-07-20T23:02:57Z</dcterms:created>
  <dcterms:modified xsi:type="dcterms:W3CDTF">2026-07-20T23:02:57Z</dcterms:modified>
</cp:coreProperties>
</file>

<file path=docProps/custom.xml><?xml version="1.0" encoding="utf-8"?>
<Properties xmlns="http://schemas.openxmlformats.org/officeDocument/2006/custom-properties" xmlns:vt="http://schemas.openxmlformats.org/officeDocument/2006/docPropsVTypes"/>
</file>